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04D1A" w14:textId="7F6F076F" w:rsidR="00AF1F23" w:rsidRPr="00563B0D" w:rsidRDefault="00410E91" w:rsidP="00115C9F">
      <w:pPr>
        <w:jc w:val="center"/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HMS</w:t>
      </w:r>
      <w:r w:rsidR="00D80C91">
        <w:rPr>
          <w:b/>
          <w:bCs/>
          <w:i/>
          <w:iCs/>
          <w:sz w:val="28"/>
          <w:szCs w:val="28"/>
        </w:rPr>
        <w:t xml:space="preserve"> 6th</w:t>
      </w:r>
      <w:r w:rsidR="00115C9F" w:rsidRPr="00563B0D">
        <w:rPr>
          <w:b/>
          <w:bCs/>
          <w:i/>
          <w:iCs/>
          <w:sz w:val="28"/>
          <w:szCs w:val="28"/>
        </w:rPr>
        <w:t xml:space="preserve"> Schedule for Online Instruction</w:t>
      </w:r>
    </w:p>
    <w:tbl>
      <w:tblPr>
        <w:tblStyle w:val="TableGrid"/>
        <w:tblW w:w="1485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080"/>
        <w:gridCol w:w="1620"/>
        <w:gridCol w:w="2070"/>
        <w:gridCol w:w="2790"/>
        <w:gridCol w:w="2340"/>
        <w:gridCol w:w="2340"/>
        <w:gridCol w:w="2610"/>
      </w:tblGrid>
      <w:tr w:rsidR="00E1799A" w14:paraId="1B0E2E23" w14:textId="77777777" w:rsidTr="00D80C91">
        <w:trPr>
          <w:trHeight w:val="1259"/>
        </w:trPr>
        <w:tc>
          <w:tcPr>
            <w:tcW w:w="1080" w:type="dxa"/>
            <w:shd w:val="clear" w:color="auto" w:fill="F7CAAC" w:themeFill="accent2" w:themeFillTint="66"/>
          </w:tcPr>
          <w:p w14:paraId="62F179BA" w14:textId="77777777" w:rsidR="00E1799A" w:rsidRDefault="00E1799A" w:rsidP="008952AB">
            <w:pPr>
              <w:jc w:val="center"/>
              <w:rPr>
                <w:noProof/>
              </w:rPr>
            </w:pPr>
            <w:bookmarkStart w:id="0" w:name="_Hlk36578041"/>
          </w:p>
          <w:p w14:paraId="26EB3D8A" w14:textId="456F0DCB" w:rsidR="00E1799A" w:rsidRPr="00EB455F" w:rsidRDefault="00E1799A" w:rsidP="008952AB">
            <w:pPr>
              <w:jc w:val="center"/>
              <w:rPr>
                <w:b/>
                <w:bCs/>
                <w:noProof/>
              </w:rPr>
            </w:pPr>
            <w:r w:rsidRPr="0062717F">
              <w:rPr>
                <w:b/>
                <w:bCs/>
                <w:noProof/>
                <w:sz w:val="28"/>
                <w:szCs w:val="28"/>
              </w:rPr>
              <w:t>Period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029A2823" w14:textId="77777777" w:rsidR="00E1799A" w:rsidRDefault="00E1799A" w:rsidP="008952AB">
            <w:pPr>
              <w:rPr>
                <w:noProof/>
              </w:rPr>
            </w:pPr>
          </w:p>
          <w:p w14:paraId="201D5B5A" w14:textId="6D361429" w:rsidR="00E1799A" w:rsidRPr="00563B0D" w:rsidRDefault="00E1799A" w:rsidP="008952AB">
            <w:pPr>
              <w:rPr>
                <w:b/>
                <w:bCs/>
                <w:noProof/>
                <w:sz w:val="28"/>
                <w:szCs w:val="28"/>
              </w:rPr>
            </w:pPr>
            <w:r>
              <w:rPr>
                <w:noProof/>
              </w:rPr>
              <w:t xml:space="preserve">   </w:t>
            </w:r>
            <w:r w:rsidRPr="00563B0D">
              <w:rPr>
                <w:b/>
                <w:bCs/>
                <w:noProof/>
                <w:sz w:val="28"/>
                <w:szCs w:val="28"/>
              </w:rPr>
              <w:t>Time</w:t>
            </w:r>
          </w:p>
        </w:tc>
        <w:tc>
          <w:tcPr>
            <w:tcW w:w="2070" w:type="dxa"/>
            <w:shd w:val="clear" w:color="auto" w:fill="F7CAAC" w:themeFill="accent2" w:themeFillTint="66"/>
          </w:tcPr>
          <w:p w14:paraId="75933081" w14:textId="2C5EE2B8" w:rsidR="00E1799A" w:rsidRPr="00563B0D" w:rsidRDefault="00E814A5" w:rsidP="00D306E5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>
              <w:rPr>
                <w:b/>
                <w:bCs/>
                <w:noProof/>
                <w:sz w:val="36"/>
                <w:szCs w:val="36"/>
              </w:rPr>
              <w:drawing>
                <wp:anchor distT="0" distB="0" distL="114300" distR="114300" simplePos="0" relativeHeight="251774464" behindDoc="0" locked="0" layoutInCell="1" allowOverlap="1" wp14:anchorId="59B67805" wp14:editId="3C50800B">
                  <wp:simplePos x="0" y="0"/>
                  <wp:positionH relativeFrom="column">
                    <wp:posOffset>-62230</wp:posOffset>
                  </wp:positionH>
                  <wp:positionV relativeFrom="paragraph">
                    <wp:posOffset>235585</wp:posOffset>
                  </wp:positionV>
                  <wp:extent cx="427355" cy="365125"/>
                  <wp:effectExtent l="0" t="0" r="0" b="0"/>
                  <wp:wrapNone/>
                  <wp:docPr id="31" name="Graphic 31" descr="Person with ide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ersonwithidea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55" cy="365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121D9">
              <w:rPr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529728" behindDoc="0" locked="0" layoutInCell="1" allowOverlap="1" wp14:anchorId="7B0D7A07" wp14:editId="31BBA3A1">
                  <wp:simplePos x="0" y="0"/>
                  <wp:positionH relativeFrom="column">
                    <wp:posOffset>873125</wp:posOffset>
                  </wp:positionH>
                  <wp:positionV relativeFrom="paragraph">
                    <wp:posOffset>233045</wp:posOffset>
                  </wp:positionV>
                  <wp:extent cx="257175" cy="257175"/>
                  <wp:effectExtent l="0" t="0" r="9525" b="9525"/>
                  <wp:wrapNone/>
                  <wp:docPr id="32" name="Graphic 32" descr="Socc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soccerplayer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799A" w:rsidRPr="00563B0D">
              <w:rPr>
                <w:b/>
                <w:bCs/>
                <w:noProof/>
                <w:sz w:val="32"/>
                <w:szCs w:val="32"/>
              </w:rPr>
              <w:t>MONDAY</w:t>
            </w:r>
          </w:p>
          <w:p w14:paraId="4E2C3490" w14:textId="0A7A1D13" w:rsidR="00E1799A" w:rsidRDefault="00E1799A" w:rsidP="00AE06E8">
            <w:pPr>
              <w:jc w:val="center"/>
              <w:rPr>
                <w:b/>
                <w:bCs/>
                <w:noProof/>
                <w:sz w:val="36"/>
                <w:szCs w:val="36"/>
              </w:rPr>
            </w:pPr>
          </w:p>
          <w:p w14:paraId="52666229" w14:textId="18AA429F" w:rsidR="00410E91" w:rsidRPr="00410E91" w:rsidRDefault="00410E91" w:rsidP="00AE06E8">
            <w:pPr>
              <w:jc w:val="center"/>
              <w:rPr>
                <w:b/>
                <w:bCs/>
                <w:noProof/>
                <w:sz w:val="16"/>
                <w:szCs w:val="16"/>
              </w:rPr>
            </w:pPr>
            <w:r w:rsidRPr="00410E91">
              <w:rPr>
                <w:b/>
                <w:bCs/>
                <w:noProof/>
                <w:sz w:val="16"/>
                <w:szCs w:val="16"/>
              </w:rPr>
              <w:t>Google Meets/Class Meetings</w:t>
            </w:r>
          </w:p>
        </w:tc>
        <w:tc>
          <w:tcPr>
            <w:tcW w:w="2790" w:type="dxa"/>
            <w:shd w:val="clear" w:color="auto" w:fill="F7CAAC" w:themeFill="accent2" w:themeFillTint="66"/>
          </w:tcPr>
          <w:p w14:paraId="0F61B0E4" w14:textId="622A1CC1" w:rsidR="00E1799A" w:rsidRPr="00563B0D" w:rsidRDefault="00E814A5" w:rsidP="00AE06E8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F55F23">
              <w:rPr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500032" behindDoc="0" locked="0" layoutInCell="1" allowOverlap="1" wp14:anchorId="145B1E1B" wp14:editId="5ADC344A">
                  <wp:simplePos x="0" y="0"/>
                  <wp:positionH relativeFrom="column">
                    <wp:posOffset>644525</wp:posOffset>
                  </wp:positionH>
                  <wp:positionV relativeFrom="paragraph">
                    <wp:posOffset>176530</wp:posOffset>
                  </wp:positionV>
                  <wp:extent cx="342900" cy="342900"/>
                  <wp:effectExtent l="0" t="0" r="0" b="0"/>
                  <wp:wrapNone/>
                  <wp:docPr id="28" name="Graphic 28" descr="Palet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alette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799A" w:rsidRPr="00563B0D">
              <w:rPr>
                <w:b/>
                <w:bCs/>
                <w:noProof/>
                <w:sz w:val="32"/>
                <w:szCs w:val="32"/>
              </w:rPr>
              <w:t>TUESDAY</w:t>
            </w:r>
          </w:p>
          <w:p w14:paraId="2D60E10C" w14:textId="6AE59E0E" w:rsidR="00E814A5" w:rsidRDefault="00E814A5" w:rsidP="00175F6F">
            <w:pPr>
              <w:shd w:val="clear" w:color="auto" w:fill="F7CAAC" w:themeFill="accent2" w:themeFillTint="66"/>
              <w:jc w:val="center"/>
              <w:rPr>
                <w:noProof/>
              </w:rPr>
            </w:pPr>
          </w:p>
          <w:p w14:paraId="23D1D488" w14:textId="049E1207" w:rsidR="00E1799A" w:rsidRDefault="00E814A5" w:rsidP="00E814A5">
            <w:pPr>
              <w:shd w:val="clear" w:color="auto" w:fill="F7CAAC" w:themeFill="accent2" w:themeFillTint="66"/>
              <w:jc w:val="center"/>
              <w:rPr>
                <w:noProof/>
              </w:rPr>
            </w:pPr>
            <w:r w:rsidRPr="00175F6F">
              <w:rPr>
                <w:b/>
                <w:bCs/>
                <w:noProof/>
                <w:sz w:val="20"/>
                <w:szCs w:val="20"/>
                <w:shd w:val="clear" w:color="auto" w:fill="F7CAAC" w:themeFill="accent2" w:themeFillTint="66"/>
              </w:rPr>
              <w:t>Art Specials</w:t>
            </w:r>
          </w:p>
        </w:tc>
        <w:tc>
          <w:tcPr>
            <w:tcW w:w="2340" w:type="dxa"/>
            <w:shd w:val="clear" w:color="auto" w:fill="F7CAAC" w:themeFill="accent2" w:themeFillTint="66"/>
          </w:tcPr>
          <w:p w14:paraId="12C4C079" w14:textId="408AE8D3" w:rsidR="00E1799A" w:rsidRPr="00563B0D" w:rsidRDefault="00E814A5" w:rsidP="00AE06E8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F55F23">
              <w:rPr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480576" behindDoc="0" locked="0" layoutInCell="1" allowOverlap="1" wp14:anchorId="7A570181" wp14:editId="648C892C">
                  <wp:simplePos x="0" y="0"/>
                  <wp:positionH relativeFrom="column">
                    <wp:posOffset>498475</wp:posOffset>
                  </wp:positionH>
                  <wp:positionV relativeFrom="paragraph">
                    <wp:posOffset>179705</wp:posOffset>
                  </wp:positionV>
                  <wp:extent cx="260985" cy="260985"/>
                  <wp:effectExtent l="0" t="0" r="5715" b="5715"/>
                  <wp:wrapNone/>
                  <wp:docPr id="27" name="Graphic 27" descr="Mu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music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" cy="260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799A" w:rsidRPr="00563B0D">
              <w:rPr>
                <w:b/>
                <w:bCs/>
                <w:noProof/>
                <w:sz w:val="32"/>
                <w:szCs w:val="32"/>
              </w:rPr>
              <w:t>WEDNESDAY</w:t>
            </w:r>
          </w:p>
          <w:p w14:paraId="10E65728" w14:textId="79655C17" w:rsidR="00E1799A" w:rsidRDefault="00E1799A" w:rsidP="00AE06E8">
            <w:pPr>
              <w:jc w:val="center"/>
              <w:rPr>
                <w:noProof/>
                <w:shd w:val="clear" w:color="auto" w:fill="B4C6E7" w:themeFill="accent1" w:themeFillTint="66"/>
              </w:rPr>
            </w:pPr>
          </w:p>
          <w:p w14:paraId="43D326F8" w14:textId="409CC95F" w:rsidR="00E1799A" w:rsidRPr="00563B0D" w:rsidRDefault="00E814A5" w:rsidP="00AE06E8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 w:rsidRPr="00175F6F">
              <w:rPr>
                <w:b/>
                <w:bCs/>
                <w:noProof/>
                <w:sz w:val="20"/>
                <w:szCs w:val="20"/>
                <w:shd w:val="clear" w:color="auto" w:fill="F7CAAC" w:themeFill="accent2" w:themeFillTint="66"/>
              </w:rPr>
              <w:t>Music Specials</w:t>
            </w:r>
          </w:p>
        </w:tc>
        <w:tc>
          <w:tcPr>
            <w:tcW w:w="2340" w:type="dxa"/>
            <w:shd w:val="clear" w:color="auto" w:fill="F7CAAC" w:themeFill="accent2" w:themeFillTint="66"/>
          </w:tcPr>
          <w:p w14:paraId="43BC7346" w14:textId="4AE25FE7" w:rsidR="00E1799A" w:rsidRPr="00563B0D" w:rsidRDefault="00E814A5" w:rsidP="00AE06E8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980512">
              <w:rPr>
                <w:b/>
                <w:bCs/>
                <w:noProof/>
              </w:rPr>
              <w:drawing>
                <wp:anchor distT="0" distB="0" distL="114300" distR="114300" simplePos="0" relativeHeight="251786752" behindDoc="0" locked="0" layoutInCell="1" allowOverlap="1" wp14:anchorId="01ED2315" wp14:editId="736E0D3A">
                  <wp:simplePos x="0" y="0"/>
                  <wp:positionH relativeFrom="column">
                    <wp:posOffset>511175</wp:posOffset>
                  </wp:positionH>
                  <wp:positionV relativeFrom="paragraph">
                    <wp:posOffset>158750</wp:posOffset>
                  </wp:positionV>
                  <wp:extent cx="323850" cy="323850"/>
                  <wp:effectExtent l="0" t="0" r="0" b="0"/>
                  <wp:wrapNone/>
                  <wp:docPr id="29" name="Graphic 29" descr="Inter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nternet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799A" w:rsidRPr="00563B0D">
              <w:rPr>
                <w:b/>
                <w:bCs/>
                <w:noProof/>
                <w:sz w:val="32"/>
                <w:szCs w:val="32"/>
              </w:rPr>
              <w:t>THURSDAY</w:t>
            </w:r>
          </w:p>
          <w:p w14:paraId="76E28EA8" w14:textId="22AC666E" w:rsidR="00E1799A" w:rsidRDefault="00E1799A" w:rsidP="00AE06E8">
            <w:pPr>
              <w:jc w:val="center"/>
              <w:rPr>
                <w:noProof/>
                <w:shd w:val="clear" w:color="auto" w:fill="B4C6E7" w:themeFill="accent1" w:themeFillTint="66"/>
              </w:rPr>
            </w:pPr>
          </w:p>
          <w:p w14:paraId="41830D47" w14:textId="77777777" w:rsidR="00E814A5" w:rsidRDefault="00E814A5" w:rsidP="00E814A5">
            <w:pPr>
              <w:rPr>
                <w:b/>
                <w:bCs/>
                <w:noProof/>
                <w:sz w:val="20"/>
                <w:szCs w:val="20"/>
              </w:rPr>
            </w:pPr>
            <w:r w:rsidRPr="00E814A5">
              <w:rPr>
                <w:b/>
                <w:bCs/>
                <w:noProof/>
                <w:sz w:val="20"/>
                <w:szCs w:val="20"/>
              </w:rPr>
              <w:t>Ag Science/CCR/</w:t>
            </w:r>
          </w:p>
          <w:p w14:paraId="29D43F0E" w14:textId="752128C7" w:rsidR="00E814A5" w:rsidRPr="00E814A5" w:rsidRDefault="00E814A5" w:rsidP="00E814A5">
            <w:pPr>
              <w:rPr>
                <w:noProof/>
                <w:sz w:val="20"/>
                <w:szCs w:val="20"/>
              </w:rPr>
            </w:pPr>
            <w:r w:rsidRPr="00E814A5">
              <w:rPr>
                <w:b/>
                <w:bCs/>
                <w:noProof/>
                <w:sz w:val="20"/>
                <w:szCs w:val="20"/>
              </w:rPr>
              <w:t>Engineering/ Health</w:t>
            </w:r>
          </w:p>
          <w:p w14:paraId="168ACF77" w14:textId="6C48D192" w:rsidR="00E1799A" w:rsidRPr="00563B0D" w:rsidRDefault="00E1799A" w:rsidP="00AE06E8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7CAAC" w:themeFill="accent2" w:themeFillTint="66"/>
          </w:tcPr>
          <w:p w14:paraId="7F36E477" w14:textId="5804B86E" w:rsidR="00E1799A" w:rsidRPr="00563B0D" w:rsidRDefault="00E1799A" w:rsidP="00AE06E8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563B0D">
              <w:rPr>
                <w:b/>
                <w:bCs/>
                <w:noProof/>
                <w:sz w:val="32"/>
                <w:szCs w:val="32"/>
              </w:rPr>
              <w:t>FRIDAY</w:t>
            </w:r>
          </w:p>
          <w:p w14:paraId="3039DC75" w14:textId="7BBCA4BD" w:rsidR="00E1799A" w:rsidRDefault="001D2182" w:rsidP="00AE06E8">
            <w:pPr>
              <w:jc w:val="center"/>
              <w:rPr>
                <w:noProof/>
                <w:shd w:val="clear" w:color="auto" w:fill="B4C6E7" w:themeFill="accent1" w:themeFillTint="66"/>
              </w:rPr>
            </w:pPr>
            <w:r>
              <w:rPr>
                <w:b/>
                <w:bCs/>
                <w:noProof/>
                <w:sz w:val="36"/>
                <w:szCs w:val="36"/>
              </w:rPr>
              <w:drawing>
                <wp:anchor distT="0" distB="0" distL="114300" distR="114300" simplePos="0" relativeHeight="251897344" behindDoc="0" locked="0" layoutInCell="1" allowOverlap="1" wp14:anchorId="5E7BE02A" wp14:editId="2ADCAE2F">
                  <wp:simplePos x="0" y="0"/>
                  <wp:positionH relativeFrom="column">
                    <wp:posOffset>514169</wp:posOffset>
                  </wp:positionH>
                  <wp:positionV relativeFrom="paragraph">
                    <wp:posOffset>49076</wp:posOffset>
                  </wp:positionV>
                  <wp:extent cx="427355" cy="365125"/>
                  <wp:effectExtent l="0" t="0" r="0" b="0"/>
                  <wp:wrapNone/>
                  <wp:docPr id="1" name="Graphic 1" descr="Person with ide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ersonwithidea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55" cy="365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45B3C3" w14:textId="3FA36DEB" w:rsidR="00E1799A" w:rsidRPr="00563B0D" w:rsidRDefault="00E1799A" w:rsidP="00AE06E8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</w:p>
        </w:tc>
        <w:bookmarkStart w:id="1" w:name="_GoBack"/>
        <w:bookmarkEnd w:id="1"/>
      </w:tr>
      <w:tr w:rsidR="00295D44" w14:paraId="2CBC62B0" w14:textId="77777777" w:rsidTr="003F0ADD">
        <w:trPr>
          <w:trHeight w:val="1754"/>
        </w:trPr>
        <w:tc>
          <w:tcPr>
            <w:tcW w:w="1080" w:type="dxa"/>
            <w:shd w:val="clear" w:color="auto" w:fill="F7CAAC" w:themeFill="accent2" w:themeFillTint="66"/>
          </w:tcPr>
          <w:p w14:paraId="2AF2D6FD" w14:textId="0D2FB44B" w:rsidR="00295D44" w:rsidRPr="00EB455F" w:rsidRDefault="00295D44" w:rsidP="002B2FFA">
            <w:pPr>
              <w:jc w:val="center"/>
              <w:rPr>
                <w:b/>
                <w:bCs/>
                <w:noProof/>
              </w:rPr>
            </w:pPr>
            <w:r w:rsidRPr="00EB455F">
              <w:rPr>
                <w:b/>
                <w:bCs/>
                <w:noProof/>
              </w:rPr>
              <w:t>1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0A0CB695" w14:textId="52BDCE93" w:rsidR="00295D44" w:rsidRPr="00CB1249" w:rsidRDefault="00295D44" w:rsidP="002B2FFA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7:45-8:3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28ED9C91" w14:textId="00A68811" w:rsidR="00295D44" w:rsidRPr="00412C47" w:rsidRDefault="00295D44" w:rsidP="002B2FFA">
            <w:pPr>
              <w:jc w:val="center"/>
              <w:rPr>
                <w:i/>
                <w:i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95296" behindDoc="1" locked="0" layoutInCell="1" allowOverlap="1" wp14:anchorId="2446B126" wp14:editId="4706C9F5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7653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1" name="Picture 81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Mo</w:t>
            </w:r>
            <w:r w:rsidRPr="00412C47">
              <w:rPr>
                <w:b/>
                <w:bCs/>
                <w:noProof/>
              </w:rPr>
              <w:t>d 1 class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79889693" w14:textId="77777777" w:rsidR="00295D44" w:rsidRPr="00D3131B" w:rsidRDefault="00295D44" w:rsidP="002B2FFA">
            <w:pPr>
              <w:jc w:val="center"/>
              <w:rPr>
                <w:b/>
                <w:bCs/>
              </w:rPr>
            </w:pPr>
            <w:r w:rsidRPr="00D3131B">
              <w:rPr>
                <w:b/>
                <w:bCs/>
              </w:rPr>
              <w:t>SELF-PACED TIME</w:t>
            </w:r>
          </w:p>
          <w:p w14:paraId="08058B3A" w14:textId="77777777" w:rsidR="00295D44" w:rsidRDefault="00295D44" w:rsidP="002B2FFA"/>
          <w:p w14:paraId="57BAF36E" w14:textId="030154B4" w:rsidR="00295D44" w:rsidRDefault="00295D44" w:rsidP="002B2FFA">
            <w:r>
              <w:t>Work on Lesson #1 for:</w:t>
            </w:r>
          </w:p>
          <w:p w14:paraId="3A19A81D" w14:textId="2C5DC895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10" w:right="-20" w:firstLine="10"/>
            </w:pPr>
            <w:r>
              <w:t xml:space="preserve">Math  </w:t>
            </w:r>
          </w:p>
          <w:p w14:paraId="24E4BFDE" w14:textId="2FFFF91C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10" w:right="-20" w:firstLine="10"/>
            </w:pPr>
            <w:r>
              <w:t>World Language</w:t>
            </w:r>
          </w:p>
          <w:p w14:paraId="0A046837" w14:textId="41CF256C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10" w:right="-20" w:firstLine="10"/>
            </w:pPr>
            <w:r>
              <w:t>PE</w:t>
            </w:r>
          </w:p>
          <w:p w14:paraId="384F335B" w14:textId="3A685446" w:rsidR="00295D44" w:rsidRPr="00412C47" w:rsidRDefault="00295D44" w:rsidP="00D80C91">
            <w:pPr>
              <w:ind w:right="-20"/>
              <w:rPr>
                <w:b/>
                <w:bCs/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4519243D" w14:textId="7A7C6585" w:rsidR="00295D44" w:rsidRPr="00D3131B" w:rsidRDefault="00295D44" w:rsidP="002B2FFA">
            <w:pPr>
              <w:jc w:val="center"/>
              <w:rPr>
                <w:b/>
                <w:bCs/>
              </w:rPr>
            </w:pPr>
            <w:r w:rsidRPr="00D3131B">
              <w:rPr>
                <w:b/>
                <w:bCs/>
              </w:rPr>
              <w:t>SELF-PACED TIME</w:t>
            </w:r>
          </w:p>
          <w:p w14:paraId="70901897" w14:textId="77777777" w:rsidR="00295D44" w:rsidRDefault="00295D44" w:rsidP="002B2FFA"/>
          <w:p w14:paraId="630C504A" w14:textId="56CB4518" w:rsidR="00295D44" w:rsidRDefault="00295D44" w:rsidP="002B2FFA">
            <w:r>
              <w:t>Work on Lesson #1 for:</w:t>
            </w:r>
          </w:p>
          <w:p w14:paraId="748D4BAB" w14:textId="77777777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10" w:right="-20" w:firstLine="10"/>
            </w:pPr>
            <w:r>
              <w:t>English</w:t>
            </w:r>
          </w:p>
          <w:p w14:paraId="2D28BE8F" w14:textId="42DB658B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10" w:right="-20" w:firstLine="10"/>
            </w:pPr>
            <w:r>
              <w:t xml:space="preserve">Social Studies  </w:t>
            </w:r>
          </w:p>
          <w:p w14:paraId="75D36002" w14:textId="7F5CF9F9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10" w:right="-20" w:firstLine="10"/>
            </w:pPr>
            <w:r>
              <w:t>Art</w:t>
            </w:r>
          </w:p>
          <w:p w14:paraId="0005962C" w14:textId="295D6581" w:rsidR="00295D44" w:rsidRPr="0041615F" w:rsidRDefault="00295D44" w:rsidP="00D80C91">
            <w:pPr>
              <w:ind w:right="-20"/>
              <w:rPr>
                <w:noProof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7EDBE645" w14:textId="77777777" w:rsidR="00295D44" w:rsidRPr="00D3131B" w:rsidRDefault="00295D44" w:rsidP="002B2FFA">
            <w:pPr>
              <w:jc w:val="center"/>
              <w:rPr>
                <w:b/>
                <w:bCs/>
              </w:rPr>
            </w:pPr>
            <w:r w:rsidRPr="00D3131B">
              <w:rPr>
                <w:b/>
                <w:bCs/>
              </w:rPr>
              <w:t>SELF-PACED TIME</w:t>
            </w:r>
          </w:p>
          <w:p w14:paraId="40AD3B49" w14:textId="77777777" w:rsidR="00295D44" w:rsidRDefault="00295D44" w:rsidP="002B2FFA"/>
          <w:p w14:paraId="50C83AB5" w14:textId="6D9B2EAB" w:rsidR="00295D44" w:rsidRDefault="00295D44" w:rsidP="002B2FFA">
            <w:r>
              <w:t>Work on Lesson #1 for:</w:t>
            </w:r>
          </w:p>
          <w:p w14:paraId="75743457" w14:textId="77777777" w:rsidR="00295D44" w:rsidRDefault="00295D44" w:rsidP="002B2FFA">
            <w:pPr>
              <w:pStyle w:val="ListParagraph"/>
              <w:numPr>
                <w:ilvl w:val="0"/>
                <w:numId w:val="1"/>
              </w:numPr>
              <w:ind w:left="0" w:right="-20" w:firstLine="10"/>
            </w:pPr>
            <w:r>
              <w:t>Science</w:t>
            </w:r>
          </w:p>
          <w:p w14:paraId="7BC51880" w14:textId="77777777" w:rsidR="00295D44" w:rsidRDefault="00295D44" w:rsidP="006B6C5F">
            <w:pPr>
              <w:pStyle w:val="ListParagraph"/>
              <w:numPr>
                <w:ilvl w:val="0"/>
                <w:numId w:val="1"/>
              </w:numPr>
              <w:ind w:left="0" w:right="-20" w:firstLine="10"/>
            </w:pPr>
            <w:r>
              <w:t>Music</w:t>
            </w:r>
          </w:p>
          <w:p w14:paraId="520DF3B4" w14:textId="77777777" w:rsidR="00295D44" w:rsidRDefault="00295D44" w:rsidP="006B6C5F">
            <w:pPr>
              <w:pStyle w:val="ListParagraph"/>
              <w:numPr>
                <w:ilvl w:val="0"/>
                <w:numId w:val="1"/>
              </w:numPr>
              <w:ind w:left="0" w:right="-20" w:firstLine="10"/>
            </w:pPr>
            <w:r w:rsidRPr="006B6C5F">
              <w:rPr>
                <w:noProof/>
              </w:rPr>
              <w:t>Ag Science/CCR/</w:t>
            </w:r>
          </w:p>
          <w:p w14:paraId="53047805" w14:textId="30A1B869" w:rsidR="00295D44" w:rsidRPr="0041615F" w:rsidRDefault="00295D44" w:rsidP="00D80C91">
            <w:pPr>
              <w:pStyle w:val="ListParagraph"/>
              <w:ind w:left="10" w:right="-20"/>
              <w:rPr>
                <w:noProof/>
                <w:sz w:val="24"/>
                <w:szCs w:val="24"/>
              </w:rPr>
            </w:pPr>
            <w:r w:rsidRPr="006B6C5F">
              <w:rPr>
                <w:noProof/>
              </w:rPr>
              <w:t>Engineering/ Health</w:t>
            </w:r>
          </w:p>
        </w:tc>
        <w:tc>
          <w:tcPr>
            <w:tcW w:w="2610" w:type="dxa"/>
            <w:vMerge w:val="restart"/>
            <w:shd w:val="clear" w:color="auto" w:fill="C5E0B3" w:themeFill="accent6" w:themeFillTint="66"/>
          </w:tcPr>
          <w:p w14:paraId="0616508C" w14:textId="77777777" w:rsidR="00295D44" w:rsidRPr="00D3131B" w:rsidRDefault="00295D44" w:rsidP="002B2FFA">
            <w:pPr>
              <w:jc w:val="center"/>
              <w:rPr>
                <w:b/>
                <w:bCs/>
              </w:rPr>
            </w:pPr>
            <w:r w:rsidRPr="00D3131B">
              <w:rPr>
                <w:b/>
                <w:bCs/>
              </w:rPr>
              <w:t>SELF-PACED TIME</w:t>
            </w:r>
          </w:p>
          <w:p w14:paraId="05224E63" w14:textId="207C6355" w:rsidR="00295D44" w:rsidRDefault="00295D44" w:rsidP="002B2FFA">
            <w:pPr>
              <w:jc w:val="center"/>
            </w:pPr>
            <w:r>
              <w:t xml:space="preserve"> </w:t>
            </w:r>
          </w:p>
          <w:p w14:paraId="1025DD0C" w14:textId="0B34A1D5" w:rsidR="00295D44" w:rsidRDefault="00295D44" w:rsidP="00F6706E">
            <w:pPr>
              <w:spacing w:line="480" w:lineRule="auto"/>
            </w:pPr>
            <w:r>
              <w:t>Work on Lesson #2 for:</w:t>
            </w:r>
          </w:p>
          <w:p w14:paraId="31E06811" w14:textId="6E0952C9" w:rsidR="00295D44" w:rsidRDefault="00295D44" w:rsidP="00E92CD0">
            <w:pPr>
              <w:pStyle w:val="ListParagraph"/>
              <w:numPr>
                <w:ilvl w:val="0"/>
                <w:numId w:val="1"/>
              </w:numPr>
              <w:spacing w:line="720" w:lineRule="auto"/>
              <w:ind w:left="0" w:right="-20" w:firstLine="10"/>
            </w:pPr>
            <w:r>
              <w:t>Math</w:t>
            </w:r>
          </w:p>
          <w:p w14:paraId="76B9D969" w14:textId="7A6151A0" w:rsidR="00295D44" w:rsidRDefault="00295D44" w:rsidP="00E92CD0">
            <w:pPr>
              <w:pStyle w:val="ListParagraph"/>
              <w:numPr>
                <w:ilvl w:val="0"/>
                <w:numId w:val="1"/>
              </w:numPr>
              <w:spacing w:line="720" w:lineRule="auto"/>
              <w:ind w:left="0" w:right="-20" w:firstLine="10"/>
            </w:pPr>
            <w:r>
              <w:t>World Language</w:t>
            </w:r>
          </w:p>
          <w:p w14:paraId="0285538D" w14:textId="2AF05B0A" w:rsidR="00295D44" w:rsidRDefault="00295D44" w:rsidP="00E92CD0">
            <w:pPr>
              <w:pStyle w:val="ListParagraph"/>
              <w:numPr>
                <w:ilvl w:val="0"/>
                <w:numId w:val="1"/>
              </w:numPr>
              <w:spacing w:line="720" w:lineRule="auto"/>
              <w:ind w:left="0" w:right="-20" w:firstLine="10"/>
            </w:pPr>
            <w:r>
              <w:t>English</w:t>
            </w:r>
          </w:p>
          <w:p w14:paraId="61E169AB" w14:textId="489A4C99" w:rsidR="00295D44" w:rsidRDefault="00295D44" w:rsidP="00E92CD0">
            <w:pPr>
              <w:pStyle w:val="ListParagraph"/>
              <w:numPr>
                <w:ilvl w:val="0"/>
                <w:numId w:val="1"/>
              </w:numPr>
              <w:spacing w:line="720" w:lineRule="auto"/>
              <w:ind w:left="0" w:right="-20" w:firstLine="10"/>
            </w:pPr>
            <w:r>
              <w:t>Social Studies</w:t>
            </w:r>
          </w:p>
          <w:p w14:paraId="627975ED" w14:textId="038C36F5" w:rsidR="00295D44" w:rsidRDefault="00295D44" w:rsidP="00E92CD0">
            <w:pPr>
              <w:pStyle w:val="ListParagraph"/>
              <w:numPr>
                <w:ilvl w:val="0"/>
                <w:numId w:val="1"/>
              </w:numPr>
              <w:spacing w:line="720" w:lineRule="auto"/>
              <w:ind w:left="0" w:right="-20" w:firstLine="10"/>
            </w:pPr>
            <w:r>
              <w:t>Science</w:t>
            </w:r>
          </w:p>
          <w:p w14:paraId="0597D469" w14:textId="25E9D35E" w:rsidR="00295D44" w:rsidRPr="00412C47" w:rsidRDefault="00295D44" w:rsidP="00F6706E">
            <w:pPr>
              <w:pStyle w:val="ListParagraph"/>
              <w:spacing w:line="480" w:lineRule="auto"/>
              <w:ind w:left="10" w:right="-20"/>
              <w:rPr>
                <w:noProof/>
                <w:sz w:val="24"/>
                <w:szCs w:val="24"/>
              </w:rPr>
            </w:pPr>
          </w:p>
        </w:tc>
      </w:tr>
      <w:tr w:rsidR="00295D44" w14:paraId="2FBD11D4" w14:textId="77777777" w:rsidTr="00A120F5">
        <w:trPr>
          <w:trHeight w:val="647"/>
        </w:trPr>
        <w:tc>
          <w:tcPr>
            <w:tcW w:w="1080" w:type="dxa"/>
            <w:shd w:val="clear" w:color="auto" w:fill="F7CAAC" w:themeFill="accent2" w:themeFillTint="66"/>
          </w:tcPr>
          <w:p w14:paraId="2DECEEAD" w14:textId="7A245D2F" w:rsidR="00295D44" w:rsidRPr="00EB455F" w:rsidRDefault="00295D44" w:rsidP="00410E91">
            <w:pPr>
              <w:jc w:val="center"/>
              <w:rPr>
                <w:b/>
                <w:bCs/>
                <w:noProof/>
              </w:rPr>
            </w:pPr>
            <w:r w:rsidRPr="00EB455F">
              <w:rPr>
                <w:b/>
                <w:bCs/>
                <w:noProof/>
              </w:rPr>
              <w:t>2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5222C9A9" w14:textId="18B2084B" w:rsidR="00295D44" w:rsidRPr="00CB1249" w:rsidRDefault="00295D44" w:rsidP="00410E91">
            <w:pPr>
              <w:rPr>
                <w:b/>
                <w:bCs/>
                <w:noProof/>
              </w:rPr>
            </w:pPr>
            <w:r w:rsidRPr="00CB1249">
              <w:rPr>
                <w:b/>
                <w:bCs/>
                <w:noProof/>
              </w:rPr>
              <w:t>8:</w:t>
            </w:r>
            <w:r>
              <w:rPr>
                <w:b/>
                <w:bCs/>
                <w:noProof/>
              </w:rPr>
              <w:t>35-9:2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165D7582" w14:textId="77777777" w:rsidR="00295D44" w:rsidRDefault="00295D44" w:rsidP="00410E91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96992" behindDoc="1" locked="0" layoutInCell="1" allowOverlap="1" wp14:anchorId="77D041D7" wp14:editId="0B7AD95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2" name="Picture 82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Mod</w:t>
            </w:r>
            <w:r w:rsidRPr="00A95381">
              <w:rPr>
                <w:b/>
                <w:bCs/>
                <w:noProof/>
              </w:rPr>
              <w:t xml:space="preserve"> 2 </w:t>
            </w:r>
          </w:p>
          <w:p w14:paraId="2D43A6C0" w14:textId="3CA4B917" w:rsidR="00295D44" w:rsidRPr="00A95381" w:rsidRDefault="00295D44" w:rsidP="00410E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lass</w:t>
            </w:r>
            <w:r w:rsidRPr="00A95381">
              <w:rPr>
                <w:b/>
                <w:bCs/>
                <w:noProof/>
              </w:rPr>
              <w:t xml:space="preserve">                </w:t>
            </w:r>
          </w:p>
          <w:p w14:paraId="08531CEF" w14:textId="2D0BBF51" w:rsidR="00295D44" w:rsidRPr="00A95381" w:rsidRDefault="00295D44" w:rsidP="00410E91">
            <w:pPr>
              <w:pStyle w:val="ListParagraph"/>
              <w:ind w:left="360" w:right="-20"/>
              <w:rPr>
                <w:b/>
                <w:bCs/>
                <w:noProof/>
              </w:rPr>
            </w:pPr>
          </w:p>
        </w:tc>
        <w:tc>
          <w:tcPr>
            <w:tcW w:w="2790" w:type="dxa"/>
            <w:shd w:val="clear" w:color="auto" w:fill="C5E0B3" w:themeFill="accent6" w:themeFillTint="66"/>
          </w:tcPr>
          <w:p w14:paraId="4C654FA7" w14:textId="19B1BFB2" w:rsidR="00295D44" w:rsidRDefault="00295D44" w:rsidP="00637C74">
            <w:pPr>
              <w:rPr>
                <w:noProof/>
              </w:rPr>
            </w:pPr>
          </w:p>
          <w:p w14:paraId="46DDE7E1" w14:textId="045E7832" w:rsidR="00295D44" w:rsidRDefault="00295D44" w:rsidP="00410E91">
            <w:pPr>
              <w:rPr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4A158B1D" w14:textId="0A6C306C" w:rsidR="00295D44" w:rsidRPr="00637C74" w:rsidRDefault="00295D44" w:rsidP="00410E91">
            <w:pPr>
              <w:rPr>
                <w:b/>
                <w:bCs/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3786B259" w14:textId="21FE56D6" w:rsidR="00295D44" w:rsidRDefault="00295D44" w:rsidP="00410E9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2610" w:type="dxa"/>
            <w:vMerge/>
          </w:tcPr>
          <w:p w14:paraId="4574DFDE" w14:textId="019010B5" w:rsidR="00295D44" w:rsidRDefault="00295D44" w:rsidP="00410E91">
            <w:pPr>
              <w:rPr>
                <w:noProof/>
              </w:rPr>
            </w:pPr>
          </w:p>
        </w:tc>
      </w:tr>
      <w:tr w:rsidR="00295D44" w14:paraId="1D80329B" w14:textId="77777777" w:rsidTr="00A120F5">
        <w:tc>
          <w:tcPr>
            <w:tcW w:w="1080" w:type="dxa"/>
            <w:shd w:val="clear" w:color="auto" w:fill="F7CAAC" w:themeFill="accent2" w:themeFillTint="66"/>
          </w:tcPr>
          <w:p w14:paraId="45302B30" w14:textId="6017E043" w:rsidR="00295D44" w:rsidRPr="00EB455F" w:rsidRDefault="00295D44" w:rsidP="00410E91">
            <w:pPr>
              <w:jc w:val="center"/>
              <w:rPr>
                <w:b/>
                <w:bCs/>
                <w:noProof/>
              </w:rPr>
            </w:pPr>
            <w:r w:rsidRPr="00EB455F">
              <w:rPr>
                <w:b/>
                <w:bCs/>
                <w:noProof/>
              </w:rPr>
              <w:t>3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0361C51D" w14:textId="7511258D" w:rsidR="00295D44" w:rsidRPr="00CB1249" w:rsidRDefault="00295D44" w:rsidP="00410E91">
            <w:pPr>
              <w:rPr>
                <w:b/>
                <w:bCs/>
                <w:noProof/>
              </w:rPr>
            </w:pPr>
            <w:r w:rsidRPr="00CB1249">
              <w:rPr>
                <w:b/>
                <w:bCs/>
                <w:noProof/>
              </w:rPr>
              <w:t>9:</w:t>
            </w:r>
            <w:r>
              <w:rPr>
                <w:b/>
                <w:bCs/>
                <w:noProof/>
              </w:rPr>
              <w:t>25-10:1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181213BE" w14:textId="528C4D72" w:rsidR="00295D44" w:rsidRPr="00A95381" w:rsidRDefault="00295D44" w:rsidP="00410E91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05184" behindDoc="1" locked="0" layoutInCell="1" allowOverlap="1" wp14:anchorId="03DFE421" wp14:editId="3F3F74BE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381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3" name="Picture 83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Mod</w:t>
            </w:r>
            <w:r w:rsidRPr="00A95381">
              <w:rPr>
                <w:b/>
                <w:bCs/>
                <w:noProof/>
              </w:rPr>
              <w:t xml:space="preserve"> 3  </w:t>
            </w:r>
            <w:r>
              <w:rPr>
                <w:b/>
                <w:bCs/>
                <w:noProof/>
              </w:rPr>
              <w:t>class</w:t>
            </w:r>
            <w:r w:rsidRPr="00A95381">
              <w:rPr>
                <w:b/>
                <w:bCs/>
                <w:noProof/>
              </w:rPr>
              <w:t xml:space="preserve">                    </w:t>
            </w:r>
          </w:p>
          <w:p w14:paraId="7A0C16D2" w14:textId="6B83F750" w:rsidR="00295D44" w:rsidRPr="00A95381" w:rsidRDefault="00295D44" w:rsidP="00410E91">
            <w:pPr>
              <w:rPr>
                <w:b/>
                <w:bCs/>
                <w:noProof/>
              </w:rPr>
            </w:pPr>
          </w:p>
        </w:tc>
        <w:tc>
          <w:tcPr>
            <w:tcW w:w="2790" w:type="dxa"/>
            <w:shd w:val="clear" w:color="auto" w:fill="C5E0B3" w:themeFill="accent6" w:themeFillTint="66"/>
          </w:tcPr>
          <w:p w14:paraId="5AC59316" w14:textId="64C5691D" w:rsidR="00295D44" w:rsidRDefault="00295D44" w:rsidP="00637C74">
            <w:pPr>
              <w:rPr>
                <w:noProof/>
              </w:rPr>
            </w:pPr>
          </w:p>
          <w:p w14:paraId="4BC210AA" w14:textId="28FB2195" w:rsidR="00295D44" w:rsidRDefault="00295D44" w:rsidP="00410E91">
            <w:pPr>
              <w:rPr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6F061CA0" w14:textId="059E321E" w:rsidR="00295D44" w:rsidRPr="00637C74" w:rsidRDefault="00295D44" w:rsidP="00410E91">
            <w:pPr>
              <w:rPr>
                <w:b/>
                <w:bCs/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58852248" w14:textId="0E02F1AE" w:rsidR="00295D44" w:rsidRDefault="00295D44" w:rsidP="00410E9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2610" w:type="dxa"/>
            <w:vMerge/>
          </w:tcPr>
          <w:p w14:paraId="0680FD40" w14:textId="343F759E" w:rsidR="00295D44" w:rsidRDefault="00295D44" w:rsidP="00410E91">
            <w:pPr>
              <w:rPr>
                <w:noProof/>
              </w:rPr>
            </w:pPr>
          </w:p>
        </w:tc>
      </w:tr>
      <w:tr w:rsidR="00295D44" w14:paraId="167FAFF8" w14:textId="77777777" w:rsidTr="00A120F5">
        <w:tc>
          <w:tcPr>
            <w:tcW w:w="1080" w:type="dxa"/>
            <w:shd w:val="clear" w:color="auto" w:fill="F7CAAC" w:themeFill="accent2" w:themeFillTint="66"/>
          </w:tcPr>
          <w:p w14:paraId="641EE59E" w14:textId="1473D4A5" w:rsidR="00295D44" w:rsidRPr="00EB455F" w:rsidRDefault="00295D44" w:rsidP="00410E91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5/6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5A221A2E" w14:textId="58DFF9CB" w:rsidR="00295D44" w:rsidRPr="00CB1249" w:rsidRDefault="00295D44" w:rsidP="00410E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:45-11:3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2C88D613" w14:textId="272CC338" w:rsidR="00295D44" w:rsidRPr="00A95381" w:rsidRDefault="00295D44" w:rsidP="00410E91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13376" behindDoc="1" locked="0" layoutInCell="1" allowOverlap="1" wp14:anchorId="68784011" wp14:editId="683ECDA6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381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4" name="Picture 84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Mod 5/6 class</w:t>
            </w:r>
            <w:r w:rsidRPr="00A95381">
              <w:rPr>
                <w:b/>
                <w:bCs/>
                <w:noProof/>
              </w:rPr>
              <w:t xml:space="preserve">                    </w:t>
            </w:r>
          </w:p>
          <w:p w14:paraId="3C1225B2" w14:textId="04D837FA" w:rsidR="00295D44" w:rsidRPr="00A95381" w:rsidRDefault="00295D44" w:rsidP="00410E91">
            <w:pPr>
              <w:rPr>
                <w:b/>
                <w:bCs/>
                <w:noProof/>
              </w:rPr>
            </w:pPr>
          </w:p>
        </w:tc>
        <w:tc>
          <w:tcPr>
            <w:tcW w:w="2790" w:type="dxa"/>
            <w:shd w:val="clear" w:color="auto" w:fill="C5E0B3" w:themeFill="accent6" w:themeFillTint="66"/>
          </w:tcPr>
          <w:p w14:paraId="6CBE257D" w14:textId="5849F9A5" w:rsidR="00295D44" w:rsidRDefault="00295D44" w:rsidP="00637C74">
            <w:pPr>
              <w:rPr>
                <w:noProof/>
              </w:rPr>
            </w:pPr>
          </w:p>
          <w:p w14:paraId="3AECDB31" w14:textId="09477F9F" w:rsidR="00295D44" w:rsidRDefault="00295D44" w:rsidP="00410E91">
            <w:pPr>
              <w:rPr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2BA1C104" w14:textId="16895ED7" w:rsidR="00295D44" w:rsidRDefault="00295D44" w:rsidP="00410E9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2340" w:type="dxa"/>
            <w:shd w:val="clear" w:color="auto" w:fill="C5E0B3" w:themeFill="accent6" w:themeFillTint="66"/>
          </w:tcPr>
          <w:p w14:paraId="350830AE" w14:textId="084DE4A0" w:rsidR="00295D44" w:rsidRDefault="00295D44" w:rsidP="00637C74">
            <w:pPr>
              <w:rPr>
                <w:noProof/>
              </w:rPr>
            </w:pPr>
          </w:p>
          <w:p w14:paraId="7776849A" w14:textId="4093D80F" w:rsidR="00295D44" w:rsidRDefault="00295D44" w:rsidP="00410E9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2610" w:type="dxa"/>
            <w:vMerge/>
          </w:tcPr>
          <w:p w14:paraId="18C9F318" w14:textId="05042F67" w:rsidR="00295D44" w:rsidRDefault="00295D44" w:rsidP="00410E91">
            <w:pPr>
              <w:rPr>
                <w:noProof/>
              </w:rPr>
            </w:pPr>
          </w:p>
        </w:tc>
      </w:tr>
      <w:tr w:rsidR="00295D44" w14:paraId="435CD0B8" w14:textId="77777777" w:rsidTr="00A120F5">
        <w:tc>
          <w:tcPr>
            <w:tcW w:w="1080" w:type="dxa"/>
            <w:shd w:val="clear" w:color="auto" w:fill="F7CAAC" w:themeFill="accent2" w:themeFillTint="66"/>
          </w:tcPr>
          <w:p w14:paraId="2AA942F8" w14:textId="7307F1B1" w:rsidR="00295D44" w:rsidRPr="00EB455F" w:rsidRDefault="00295D44" w:rsidP="00410E91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7/8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3B8E852D" w14:textId="29B7BBB9" w:rsidR="00295D44" w:rsidRPr="00CB1249" w:rsidRDefault="00295D44" w:rsidP="00410E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1:35-12:2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7DB35C0D" w14:textId="6BBC31DE" w:rsidR="00295D44" w:rsidRPr="00A95381" w:rsidRDefault="00295D44" w:rsidP="00410E91">
            <w:pPr>
              <w:rPr>
                <w:b/>
                <w:bCs/>
                <w:noProof/>
              </w:rPr>
            </w:pPr>
            <w:r w:rsidRPr="00637C74">
              <w:rPr>
                <w:b/>
                <w:bCs/>
                <w:noProof/>
              </w:rPr>
              <w:drawing>
                <wp:anchor distT="0" distB="0" distL="114300" distR="114300" simplePos="0" relativeHeight="251821568" behindDoc="1" locked="0" layoutInCell="1" allowOverlap="1" wp14:anchorId="69A54C1E" wp14:editId="05661ABB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381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5" name="Picture 85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7C74">
              <w:rPr>
                <w:b/>
                <w:bCs/>
                <w:noProof/>
              </w:rPr>
              <w:t>Mod</w:t>
            </w:r>
            <w:r w:rsidRPr="00A95381"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t>7/8</w:t>
            </w:r>
            <w:r w:rsidRPr="00A95381">
              <w:rPr>
                <w:b/>
                <w:bCs/>
                <w:noProof/>
              </w:rPr>
              <w:t xml:space="preserve">  </w:t>
            </w:r>
            <w:r>
              <w:rPr>
                <w:b/>
                <w:bCs/>
                <w:noProof/>
              </w:rPr>
              <w:t>class</w:t>
            </w:r>
            <w:r w:rsidRPr="00A95381">
              <w:rPr>
                <w:b/>
                <w:bCs/>
                <w:noProof/>
              </w:rPr>
              <w:t xml:space="preserve">                    </w:t>
            </w:r>
          </w:p>
          <w:p w14:paraId="00858653" w14:textId="1F6C00D3" w:rsidR="00295D44" w:rsidRPr="00A95381" w:rsidRDefault="00295D44" w:rsidP="00410E91">
            <w:pPr>
              <w:rPr>
                <w:b/>
                <w:bCs/>
                <w:noProof/>
              </w:rPr>
            </w:pPr>
          </w:p>
        </w:tc>
        <w:tc>
          <w:tcPr>
            <w:tcW w:w="2790" w:type="dxa"/>
            <w:shd w:val="clear" w:color="auto" w:fill="C5E0B3" w:themeFill="accent6" w:themeFillTint="66"/>
          </w:tcPr>
          <w:p w14:paraId="0E587971" w14:textId="7B4E6361" w:rsidR="00295D44" w:rsidRDefault="00295D44" w:rsidP="00410E91">
            <w:pPr>
              <w:rPr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7337A636" w14:textId="28D6FCCE" w:rsidR="00295D44" w:rsidRDefault="00295D44" w:rsidP="00410E91">
            <w:pPr>
              <w:rPr>
                <w:noProof/>
              </w:rPr>
            </w:pPr>
          </w:p>
        </w:tc>
        <w:tc>
          <w:tcPr>
            <w:tcW w:w="2340" w:type="dxa"/>
            <w:shd w:val="clear" w:color="auto" w:fill="C5E0B3" w:themeFill="accent6" w:themeFillTint="66"/>
          </w:tcPr>
          <w:p w14:paraId="5BEF0195" w14:textId="2713E062" w:rsidR="00295D44" w:rsidRDefault="00295D44" w:rsidP="00637C74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14:paraId="38F04E5E" w14:textId="0EDDAF39" w:rsidR="00295D44" w:rsidRDefault="00295D44" w:rsidP="00410E91">
            <w:pPr>
              <w:rPr>
                <w:noProof/>
              </w:rPr>
            </w:pPr>
          </w:p>
        </w:tc>
        <w:tc>
          <w:tcPr>
            <w:tcW w:w="2610" w:type="dxa"/>
            <w:vMerge/>
          </w:tcPr>
          <w:p w14:paraId="75FB4396" w14:textId="03E433FA" w:rsidR="00295D44" w:rsidRDefault="00295D44" w:rsidP="00410E91">
            <w:pPr>
              <w:rPr>
                <w:noProof/>
              </w:rPr>
            </w:pPr>
          </w:p>
        </w:tc>
      </w:tr>
      <w:tr w:rsidR="00295D44" w14:paraId="06A10778" w14:textId="77777777" w:rsidTr="00E814A5">
        <w:trPr>
          <w:trHeight w:val="1043"/>
        </w:trPr>
        <w:tc>
          <w:tcPr>
            <w:tcW w:w="1080" w:type="dxa"/>
            <w:shd w:val="clear" w:color="auto" w:fill="F7CAAC" w:themeFill="accent2" w:themeFillTint="66"/>
          </w:tcPr>
          <w:p w14:paraId="1B38CDD4" w14:textId="29EA17A4" w:rsidR="00295D44" w:rsidRPr="00EB455F" w:rsidRDefault="00295D44" w:rsidP="00410E91">
            <w:pPr>
              <w:jc w:val="center"/>
              <w:rPr>
                <w:b/>
                <w:bCs/>
                <w:noProof/>
              </w:rPr>
            </w:pPr>
            <w:r w:rsidRPr="00EB455F">
              <w:rPr>
                <w:b/>
                <w:bCs/>
                <w:noProof/>
              </w:rPr>
              <w:t>9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5AC00D2A" w14:textId="1D4B7761" w:rsidR="00295D44" w:rsidRPr="00CB1249" w:rsidRDefault="00295D44" w:rsidP="00410E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2:25-1:1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0D5F0BED" w14:textId="0F64284B" w:rsidR="00295D44" w:rsidRPr="00A95381" w:rsidRDefault="00295D44" w:rsidP="00410E91">
            <w:pPr>
              <w:rPr>
                <w:b/>
                <w:bCs/>
                <w:noProof/>
              </w:rPr>
            </w:pPr>
            <w:r w:rsidRPr="00637C74">
              <w:rPr>
                <w:b/>
                <w:bCs/>
                <w:noProof/>
              </w:rPr>
              <w:drawing>
                <wp:anchor distT="0" distB="0" distL="114300" distR="114300" simplePos="0" relativeHeight="251854336" behindDoc="1" locked="0" layoutInCell="1" allowOverlap="1" wp14:anchorId="056401FF" wp14:editId="68AD5978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381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6" name="Picture 86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*Physical Education</w:t>
            </w:r>
            <w:r w:rsidRPr="00A95381">
              <w:rPr>
                <w:b/>
                <w:bCs/>
                <w:noProof/>
              </w:rPr>
              <w:t xml:space="preserve">                    </w:t>
            </w:r>
          </w:p>
          <w:p w14:paraId="2506419F" w14:textId="77358FF0" w:rsidR="00295D44" w:rsidRPr="00637C74" w:rsidRDefault="00295D44" w:rsidP="00410E91">
            <w:pPr>
              <w:pStyle w:val="ListParagraph"/>
              <w:ind w:left="360"/>
              <w:rPr>
                <w:noProof/>
                <w:sz w:val="16"/>
                <w:szCs w:val="16"/>
              </w:rPr>
            </w:pPr>
          </w:p>
        </w:tc>
        <w:tc>
          <w:tcPr>
            <w:tcW w:w="2790" w:type="dxa"/>
            <w:shd w:val="clear" w:color="auto" w:fill="FFF2CC" w:themeFill="accent4" w:themeFillTint="33"/>
          </w:tcPr>
          <w:p w14:paraId="63E2A3D4" w14:textId="545256E9" w:rsidR="00295D44" w:rsidRDefault="00295D44" w:rsidP="00637C74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29760" behindDoc="1" locked="0" layoutInCell="1" allowOverlap="1" wp14:anchorId="4609D4CD" wp14:editId="1EA17060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18415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6" name="Picture 6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*Art</w:t>
            </w:r>
          </w:p>
          <w:p w14:paraId="0A33253A" w14:textId="4F75D499" w:rsidR="00295D44" w:rsidRDefault="00295D44" w:rsidP="00410E91">
            <w:pPr>
              <w:rPr>
                <w:noProof/>
              </w:rPr>
            </w:pPr>
          </w:p>
        </w:tc>
        <w:tc>
          <w:tcPr>
            <w:tcW w:w="2340" w:type="dxa"/>
            <w:shd w:val="clear" w:color="auto" w:fill="FFF2CC" w:themeFill="accent4" w:themeFillTint="33"/>
          </w:tcPr>
          <w:p w14:paraId="5C10C917" w14:textId="77777777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37952" behindDoc="1" locked="0" layoutInCell="1" allowOverlap="1" wp14:anchorId="5604BFDB" wp14:editId="53C0742F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1016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12" name="Picture 12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 </w:t>
            </w:r>
            <w:r>
              <w:rPr>
                <w:b/>
                <w:bCs/>
                <w:noProof/>
              </w:rPr>
              <w:t>Band</w:t>
            </w:r>
          </w:p>
          <w:p w14:paraId="0BB952DC" w14:textId="77777777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rings</w:t>
            </w:r>
          </w:p>
          <w:p w14:paraId="6727CFA0" w14:textId="0F50815F" w:rsidR="00295D44" w:rsidRDefault="00295D44" w:rsidP="00637C74">
            <w:pPr>
              <w:rPr>
                <w:noProof/>
              </w:rPr>
            </w:pPr>
            <w:r>
              <w:rPr>
                <w:b/>
                <w:bCs/>
                <w:noProof/>
              </w:rPr>
              <w:t>Chorus</w:t>
            </w:r>
            <w:r>
              <w:rPr>
                <w:noProof/>
              </w:rPr>
              <w:t xml:space="preserve"> 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2D19E2E9" w14:textId="3AA718B1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46144" behindDoc="1" locked="0" layoutInCell="1" allowOverlap="1" wp14:anchorId="77933C57" wp14:editId="22700FE1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1651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19" name="Picture 19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*Ag Science/</w:t>
            </w:r>
          </w:p>
          <w:p w14:paraId="3C1C7D52" w14:textId="2C009326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CR/</w:t>
            </w:r>
          </w:p>
          <w:p w14:paraId="33B00463" w14:textId="77777777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Engineering/</w:t>
            </w:r>
          </w:p>
          <w:p w14:paraId="7D5517BF" w14:textId="684C98D0" w:rsidR="00295D44" w:rsidRDefault="00295D44" w:rsidP="007B22B7">
            <w:pPr>
              <w:rPr>
                <w:noProof/>
              </w:rPr>
            </w:pPr>
            <w:r>
              <w:rPr>
                <w:b/>
                <w:bCs/>
                <w:noProof/>
              </w:rPr>
              <w:t xml:space="preserve">              Health</w:t>
            </w:r>
          </w:p>
        </w:tc>
        <w:tc>
          <w:tcPr>
            <w:tcW w:w="2610" w:type="dxa"/>
            <w:vMerge/>
          </w:tcPr>
          <w:p w14:paraId="447CE66F" w14:textId="6C27A596" w:rsidR="00295D44" w:rsidRDefault="00295D44" w:rsidP="00410E91">
            <w:pPr>
              <w:rPr>
                <w:noProof/>
              </w:rPr>
            </w:pPr>
          </w:p>
        </w:tc>
      </w:tr>
      <w:tr w:rsidR="00295D44" w14:paraId="5814A79E" w14:textId="77777777" w:rsidTr="00E814A5">
        <w:tc>
          <w:tcPr>
            <w:tcW w:w="1080" w:type="dxa"/>
            <w:shd w:val="clear" w:color="auto" w:fill="F7CAAC" w:themeFill="accent2" w:themeFillTint="66"/>
          </w:tcPr>
          <w:p w14:paraId="5596459E" w14:textId="6585FDC6" w:rsidR="00295D44" w:rsidRPr="00EB455F" w:rsidRDefault="00295D44" w:rsidP="00410E91">
            <w:pPr>
              <w:jc w:val="center"/>
              <w:rPr>
                <w:b/>
                <w:bCs/>
                <w:noProof/>
              </w:rPr>
            </w:pPr>
            <w:r w:rsidRPr="00EB455F">
              <w:rPr>
                <w:b/>
                <w:bCs/>
                <w:noProof/>
              </w:rPr>
              <w:t>10</w:t>
            </w:r>
          </w:p>
        </w:tc>
        <w:tc>
          <w:tcPr>
            <w:tcW w:w="1620" w:type="dxa"/>
            <w:shd w:val="clear" w:color="auto" w:fill="F7CAAC" w:themeFill="accent2" w:themeFillTint="66"/>
          </w:tcPr>
          <w:p w14:paraId="6AA84395" w14:textId="3A149448" w:rsidR="00295D44" w:rsidRPr="00CB1249" w:rsidRDefault="00295D44" w:rsidP="00410E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:15-2:05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729973F2" w14:textId="61B9EAF4" w:rsidR="00295D44" w:rsidRPr="00A95381" w:rsidRDefault="00295D44" w:rsidP="00410E91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87104" behindDoc="1" locked="0" layoutInCell="1" allowOverlap="1" wp14:anchorId="5ABF12AC" wp14:editId="6F3C265A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381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87" name="Picture 87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*Physical Education</w:t>
            </w:r>
          </w:p>
          <w:p w14:paraId="142F640B" w14:textId="449FAC60" w:rsidR="00295D44" w:rsidRPr="008952AB" w:rsidRDefault="00295D44" w:rsidP="00410E91">
            <w:pPr>
              <w:rPr>
                <w:b/>
                <w:bCs/>
                <w:noProof/>
              </w:rPr>
            </w:pPr>
          </w:p>
        </w:tc>
        <w:tc>
          <w:tcPr>
            <w:tcW w:w="2790" w:type="dxa"/>
            <w:shd w:val="clear" w:color="auto" w:fill="FFF2CC" w:themeFill="accent4" w:themeFillTint="33"/>
          </w:tcPr>
          <w:p w14:paraId="2925F71F" w14:textId="14437339" w:rsidR="00295D44" w:rsidRPr="00637C74" w:rsidRDefault="00295D44" w:rsidP="00410E91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62528" behindDoc="1" locked="0" layoutInCell="1" allowOverlap="1" wp14:anchorId="3898C213" wp14:editId="7DA38360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635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7" name="Picture 7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*Art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570903BC" w14:textId="090E39E7" w:rsidR="00295D44" w:rsidRDefault="00295D44" w:rsidP="00637C74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70720" behindDoc="1" locked="0" layoutInCell="1" allowOverlap="1" wp14:anchorId="4CA7DE4F" wp14:editId="52455E1F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13335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13" name="Picture 13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General Music</w:t>
            </w:r>
          </w:p>
          <w:p w14:paraId="308637B4" w14:textId="222FAA96" w:rsidR="00295D44" w:rsidRDefault="00295D44" w:rsidP="00410E9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7215E868" w14:textId="6DFE533A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878912" behindDoc="1" locked="0" layoutInCell="1" allowOverlap="1" wp14:anchorId="69E100F8" wp14:editId="350F7DC8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6350</wp:posOffset>
                  </wp:positionV>
                  <wp:extent cx="457200" cy="457200"/>
                  <wp:effectExtent l="0" t="0" r="0" b="0"/>
                  <wp:wrapTight wrapText="bothSides">
                    <wp:wrapPolygon edited="0">
                      <wp:start x="8100" y="0"/>
                      <wp:lineTo x="2700" y="900"/>
                      <wp:lineTo x="900" y="7200"/>
                      <wp:lineTo x="1800" y="14400"/>
                      <wp:lineTo x="7200" y="20700"/>
                      <wp:lineTo x="8100" y="20700"/>
                      <wp:lineTo x="11700" y="20700"/>
                      <wp:lineTo x="12600" y="20700"/>
                      <wp:lineTo x="18900" y="14400"/>
                      <wp:lineTo x="19800" y="7200"/>
                      <wp:lineTo x="18000" y="900"/>
                      <wp:lineTo x="12600" y="0"/>
                      <wp:lineTo x="8100" y="0"/>
                    </wp:wrapPolygon>
                  </wp:wrapTight>
                  <wp:docPr id="20" name="Picture 20" descr="Google Me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Google Me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</w:rPr>
              <w:t>* Ag Science/</w:t>
            </w:r>
          </w:p>
          <w:p w14:paraId="4D81C34F" w14:textId="77777777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CR/</w:t>
            </w:r>
          </w:p>
          <w:p w14:paraId="062E8C56" w14:textId="77777777" w:rsidR="00295D44" w:rsidRDefault="00295D44" w:rsidP="00637C74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Engineering/</w:t>
            </w:r>
          </w:p>
          <w:p w14:paraId="2813CD42" w14:textId="5DBF1F1A" w:rsidR="00295D44" w:rsidRDefault="00295D44" w:rsidP="007B22B7">
            <w:pPr>
              <w:rPr>
                <w:noProof/>
              </w:rPr>
            </w:pPr>
            <w:r>
              <w:rPr>
                <w:b/>
                <w:bCs/>
                <w:noProof/>
              </w:rPr>
              <w:t xml:space="preserve">              Health</w:t>
            </w:r>
          </w:p>
        </w:tc>
        <w:tc>
          <w:tcPr>
            <w:tcW w:w="2610" w:type="dxa"/>
            <w:vMerge/>
          </w:tcPr>
          <w:p w14:paraId="1AB620CA" w14:textId="5AAD4187" w:rsidR="00295D44" w:rsidRDefault="00295D44" w:rsidP="00410E91">
            <w:pPr>
              <w:rPr>
                <w:noProof/>
              </w:rPr>
            </w:pPr>
          </w:p>
        </w:tc>
      </w:tr>
      <w:tr w:rsidR="00D80C91" w14:paraId="2C0F34BA" w14:textId="77777777" w:rsidTr="00A120F5">
        <w:tc>
          <w:tcPr>
            <w:tcW w:w="1080" w:type="dxa"/>
            <w:shd w:val="clear" w:color="auto" w:fill="F7CAAC" w:themeFill="accent2" w:themeFillTint="66"/>
          </w:tcPr>
          <w:p w14:paraId="10F5EE47" w14:textId="44A9F660" w:rsidR="00D80C91" w:rsidRPr="00EB455F" w:rsidRDefault="00D80C91" w:rsidP="00D80C91">
            <w:pPr>
              <w:jc w:val="center"/>
              <w:rPr>
                <w:b/>
                <w:bCs/>
                <w:noProof/>
              </w:rPr>
            </w:pPr>
          </w:p>
        </w:tc>
        <w:tc>
          <w:tcPr>
            <w:tcW w:w="1620" w:type="dxa"/>
            <w:shd w:val="clear" w:color="auto" w:fill="F7CAAC" w:themeFill="accent2" w:themeFillTint="66"/>
          </w:tcPr>
          <w:p w14:paraId="402150F0" w14:textId="77777777" w:rsidR="00D80C91" w:rsidRDefault="00D80C91" w:rsidP="00D80C91">
            <w:pPr>
              <w:rPr>
                <w:b/>
                <w:bCs/>
                <w:noProof/>
              </w:rPr>
            </w:pPr>
          </w:p>
          <w:p w14:paraId="45C2DC67" w14:textId="1789CDF5" w:rsidR="00D80C91" w:rsidRPr="00CB1249" w:rsidRDefault="00D80C91" w:rsidP="00D80C91">
            <w:pPr>
              <w:rPr>
                <w:b/>
                <w:bCs/>
                <w:noProof/>
              </w:rPr>
            </w:pPr>
          </w:p>
        </w:tc>
        <w:tc>
          <w:tcPr>
            <w:tcW w:w="2070" w:type="dxa"/>
            <w:shd w:val="clear" w:color="auto" w:fill="FFF2CC" w:themeFill="accent4" w:themeFillTint="33"/>
          </w:tcPr>
          <w:p w14:paraId="04D3B2C5" w14:textId="32D832CF" w:rsidR="00D80C91" w:rsidRPr="00563B0D" w:rsidRDefault="00D80C91" w:rsidP="00D80C91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637C74">
              <w:rPr>
                <w:noProof/>
                <w:sz w:val="16"/>
                <w:szCs w:val="16"/>
              </w:rPr>
              <w:t>*student attends the the mod they usually have physical eduation</w:t>
            </w:r>
            <w:r w:rsidRPr="00563B0D"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5F8E479D" w14:textId="04067DB7" w:rsidR="00D80C91" w:rsidRPr="00563B0D" w:rsidRDefault="00D80C91" w:rsidP="00D80C91">
            <w:pPr>
              <w:rPr>
                <w:b/>
                <w:bCs/>
                <w:noProof/>
                <w:sz w:val="18"/>
                <w:szCs w:val="18"/>
              </w:rPr>
            </w:pPr>
            <w:r w:rsidRPr="00637C74">
              <w:rPr>
                <w:noProof/>
                <w:sz w:val="16"/>
                <w:szCs w:val="16"/>
              </w:rPr>
              <w:t xml:space="preserve">*student attends the the mod they usually have </w:t>
            </w:r>
            <w:r>
              <w:rPr>
                <w:noProof/>
                <w:sz w:val="16"/>
                <w:szCs w:val="16"/>
              </w:rPr>
              <w:t>Art</w:t>
            </w:r>
            <w:r w:rsidRPr="00563B0D"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705E36F6" w14:textId="6F623163" w:rsidR="00D80C91" w:rsidRPr="00EB455F" w:rsidRDefault="00D80C91" w:rsidP="00D80C91">
            <w:pPr>
              <w:pStyle w:val="ListParagraph"/>
              <w:ind w:left="10" w:right="-20"/>
              <w:rPr>
                <w:b/>
                <w:bCs/>
                <w:noProof/>
              </w:rPr>
            </w:pPr>
            <w:r w:rsidRPr="00637C74">
              <w:rPr>
                <w:noProof/>
                <w:sz w:val="16"/>
                <w:szCs w:val="16"/>
              </w:rPr>
              <w:t>*</w:t>
            </w:r>
            <w:r>
              <w:rPr>
                <w:noProof/>
                <w:sz w:val="16"/>
                <w:szCs w:val="16"/>
              </w:rPr>
              <w:t xml:space="preserve">student attends at the time based on the course they are enrolled 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696F6EE8" w14:textId="31E99213" w:rsidR="00D80C91" w:rsidRPr="00EB455F" w:rsidRDefault="00D80C91" w:rsidP="00D80C91">
            <w:pPr>
              <w:pStyle w:val="ListParagraph"/>
              <w:ind w:left="10" w:right="-20"/>
              <w:rPr>
                <w:b/>
                <w:bCs/>
                <w:noProof/>
              </w:rPr>
            </w:pPr>
            <w:r w:rsidRPr="00637C74">
              <w:rPr>
                <w:noProof/>
                <w:sz w:val="16"/>
                <w:szCs w:val="16"/>
              </w:rPr>
              <w:t>*student attends the the mod they usually have</w:t>
            </w:r>
            <w:r>
              <w:rPr>
                <w:noProof/>
                <w:sz w:val="16"/>
                <w:szCs w:val="16"/>
              </w:rPr>
              <w:t xml:space="preserve"> Ag Science/ CCR/Engineering/Health</w:t>
            </w:r>
            <w:r w:rsidRPr="00563B0D"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610" w:type="dxa"/>
            <w:shd w:val="clear" w:color="auto" w:fill="C5E0B3" w:themeFill="accent6" w:themeFillTint="66"/>
          </w:tcPr>
          <w:p w14:paraId="72FE97B7" w14:textId="0684FD45" w:rsidR="00D80C91" w:rsidRPr="00EB455F" w:rsidRDefault="00D80C91" w:rsidP="00D80C91">
            <w:pPr>
              <w:pStyle w:val="ListParagraph"/>
              <w:ind w:left="10" w:right="-20"/>
              <w:rPr>
                <w:b/>
                <w:bCs/>
                <w:noProof/>
              </w:rPr>
            </w:pPr>
          </w:p>
        </w:tc>
      </w:tr>
    </w:tbl>
    <w:bookmarkEnd w:id="0"/>
    <w:p w14:paraId="6A6BADE6" w14:textId="6895A6EF" w:rsidR="001F5CD6" w:rsidRPr="00175F6F" w:rsidRDefault="00175F6F" w:rsidP="00175F6F">
      <w:pPr>
        <w:rPr>
          <w:b/>
          <w:bCs/>
        </w:rPr>
      </w:pPr>
      <w:r w:rsidRPr="00175F6F">
        <w:rPr>
          <w:b/>
          <w:bCs/>
        </w:rPr>
        <w:t>*</w:t>
      </w:r>
      <w:r w:rsidR="00D80C91">
        <w:rPr>
          <w:b/>
          <w:bCs/>
        </w:rPr>
        <w:t>*</w:t>
      </w:r>
      <w:r w:rsidRPr="00175F6F">
        <w:rPr>
          <w:b/>
          <w:bCs/>
        </w:rPr>
        <w:t>ALL WORK MUST BE SUBMITTED BY FRIDAY AT MIDNIGHT.</w:t>
      </w:r>
    </w:p>
    <w:sectPr w:rsidR="001F5CD6" w:rsidRPr="00175F6F" w:rsidSect="00B7362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BA960" w14:textId="77777777" w:rsidR="00031044" w:rsidRDefault="00031044" w:rsidP="00563B0D">
      <w:pPr>
        <w:spacing w:after="0" w:line="240" w:lineRule="auto"/>
      </w:pPr>
      <w:r>
        <w:separator/>
      </w:r>
    </w:p>
  </w:endnote>
  <w:endnote w:type="continuationSeparator" w:id="0">
    <w:p w14:paraId="5BB294B3" w14:textId="77777777" w:rsidR="00031044" w:rsidRDefault="00031044" w:rsidP="00563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AF961" w14:textId="77777777" w:rsidR="00031044" w:rsidRDefault="00031044" w:rsidP="00563B0D">
      <w:pPr>
        <w:spacing w:after="0" w:line="240" w:lineRule="auto"/>
      </w:pPr>
      <w:r>
        <w:separator/>
      </w:r>
    </w:p>
  </w:footnote>
  <w:footnote w:type="continuationSeparator" w:id="0">
    <w:p w14:paraId="681049F8" w14:textId="77777777" w:rsidR="00031044" w:rsidRDefault="00031044" w:rsidP="00563B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E4E9F"/>
    <w:multiLevelType w:val="hybridMultilevel"/>
    <w:tmpl w:val="FA1805BE"/>
    <w:lvl w:ilvl="0" w:tplc="327C4B8A">
      <w:start w:val="1"/>
      <w:numFmt w:val="bullet"/>
      <w:suff w:val="space"/>
      <w:lvlText w:val=""/>
      <w:lvlJc w:val="left"/>
      <w:pPr>
        <w:ind w:left="14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4B765D"/>
    <w:multiLevelType w:val="hybridMultilevel"/>
    <w:tmpl w:val="3FB45FAE"/>
    <w:lvl w:ilvl="0" w:tplc="327C4B8A">
      <w:start w:val="1"/>
      <w:numFmt w:val="bullet"/>
      <w:suff w:val="space"/>
      <w:lvlText w:val=""/>
      <w:lvlJc w:val="left"/>
      <w:pPr>
        <w:ind w:left="14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7079FD"/>
    <w:multiLevelType w:val="hybridMultilevel"/>
    <w:tmpl w:val="468E109E"/>
    <w:lvl w:ilvl="0" w:tplc="327C4B8A">
      <w:start w:val="1"/>
      <w:numFmt w:val="bullet"/>
      <w:suff w:val="space"/>
      <w:lvlText w:val=""/>
      <w:lvlJc w:val="left"/>
      <w:pPr>
        <w:ind w:left="14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jM1MDC2NDIyNDJU0lEKTi0uzszPAykwqgUAn35UhiwAAAA="/>
  </w:docVars>
  <w:rsids>
    <w:rsidRoot w:val="001764F9"/>
    <w:rsid w:val="00031044"/>
    <w:rsid w:val="0004233A"/>
    <w:rsid w:val="000742BA"/>
    <w:rsid w:val="000A196F"/>
    <w:rsid w:val="00106EC2"/>
    <w:rsid w:val="00115C9F"/>
    <w:rsid w:val="00125341"/>
    <w:rsid w:val="00141E63"/>
    <w:rsid w:val="00151DB9"/>
    <w:rsid w:val="00175F6F"/>
    <w:rsid w:val="001764F9"/>
    <w:rsid w:val="001A6985"/>
    <w:rsid w:val="001D2182"/>
    <w:rsid w:val="001F5CD6"/>
    <w:rsid w:val="0023021D"/>
    <w:rsid w:val="00235F75"/>
    <w:rsid w:val="0026798D"/>
    <w:rsid w:val="00280A07"/>
    <w:rsid w:val="00295D44"/>
    <w:rsid w:val="002B2FFA"/>
    <w:rsid w:val="002E7192"/>
    <w:rsid w:val="003179C1"/>
    <w:rsid w:val="00331418"/>
    <w:rsid w:val="003347E9"/>
    <w:rsid w:val="003B4A8A"/>
    <w:rsid w:val="00410084"/>
    <w:rsid w:val="00410E91"/>
    <w:rsid w:val="00412C47"/>
    <w:rsid w:val="0041615F"/>
    <w:rsid w:val="004945DD"/>
    <w:rsid w:val="005018D9"/>
    <w:rsid w:val="005570CE"/>
    <w:rsid w:val="00563B0D"/>
    <w:rsid w:val="005F2280"/>
    <w:rsid w:val="0062717F"/>
    <w:rsid w:val="00637C74"/>
    <w:rsid w:val="00690762"/>
    <w:rsid w:val="006B6C5F"/>
    <w:rsid w:val="006C75AE"/>
    <w:rsid w:val="0071353A"/>
    <w:rsid w:val="00767229"/>
    <w:rsid w:val="00772119"/>
    <w:rsid w:val="007B22B7"/>
    <w:rsid w:val="007D17A4"/>
    <w:rsid w:val="007E3802"/>
    <w:rsid w:val="008213A4"/>
    <w:rsid w:val="008940E9"/>
    <w:rsid w:val="00894F53"/>
    <w:rsid w:val="008952AB"/>
    <w:rsid w:val="008D5725"/>
    <w:rsid w:val="0093280B"/>
    <w:rsid w:val="0094454E"/>
    <w:rsid w:val="009F77D9"/>
    <w:rsid w:val="00A043E8"/>
    <w:rsid w:val="00A120F5"/>
    <w:rsid w:val="00A40617"/>
    <w:rsid w:val="00A55F50"/>
    <w:rsid w:val="00A65A36"/>
    <w:rsid w:val="00A74067"/>
    <w:rsid w:val="00A95381"/>
    <w:rsid w:val="00AC60A6"/>
    <w:rsid w:val="00AC73B0"/>
    <w:rsid w:val="00AE06E8"/>
    <w:rsid w:val="00AF1F23"/>
    <w:rsid w:val="00B106F9"/>
    <w:rsid w:val="00B12EE7"/>
    <w:rsid w:val="00B33B97"/>
    <w:rsid w:val="00B46317"/>
    <w:rsid w:val="00B7362E"/>
    <w:rsid w:val="00BD671F"/>
    <w:rsid w:val="00C579E9"/>
    <w:rsid w:val="00C676E1"/>
    <w:rsid w:val="00CB1249"/>
    <w:rsid w:val="00D306E5"/>
    <w:rsid w:val="00D3131B"/>
    <w:rsid w:val="00D80C91"/>
    <w:rsid w:val="00D87A95"/>
    <w:rsid w:val="00DC6F04"/>
    <w:rsid w:val="00E1799A"/>
    <w:rsid w:val="00E532F7"/>
    <w:rsid w:val="00E814A5"/>
    <w:rsid w:val="00E92CD0"/>
    <w:rsid w:val="00EB455F"/>
    <w:rsid w:val="00ED552D"/>
    <w:rsid w:val="00F6706E"/>
    <w:rsid w:val="00F75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70E04"/>
  <w15:chartTrackingRefBased/>
  <w15:docId w15:val="{C4EF7D6F-08FB-40EE-BC57-D73E45F76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72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B0D"/>
  </w:style>
  <w:style w:type="paragraph" w:styleId="Footer">
    <w:name w:val="footer"/>
    <w:basedOn w:val="Normal"/>
    <w:link w:val="FooterChar"/>
    <w:uiPriority w:val="99"/>
    <w:unhideWhenUsed/>
    <w:rsid w:val="0056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37BF0EE52D8439C533A01BECEEEC3" ma:contentTypeVersion="13" ma:contentTypeDescription="Create a new document." ma:contentTypeScope="" ma:versionID="ee25049af1240c35a771284b85d465f5">
  <xsd:schema xmlns:xsd="http://www.w3.org/2001/XMLSchema" xmlns:xs="http://www.w3.org/2001/XMLSchema" xmlns:p="http://schemas.microsoft.com/office/2006/metadata/properties" xmlns:ns3="809c7631-87d0-439a-8913-f6b6ac732baa" xmlns:ns4="01ea0f60-9de1-42e9-b5d7-d045425df0c8" targetNamespace="http://schemas.microsoft.com/office/2006/metadata/properties" ma:root="true" ma:fieldsID="001254d1bea5912af1405e2b840aef37" ns3:_="" ns4:_="">
    <xsd:import namespace="809c7631-87d0-439a-8913-f6b6ac732baa"/>
    <xsd:import namespace="01ea0f60-9de1-42e9-b5d7-d045425df0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c7631-87d0-439a-8913-f6b6ac732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a0f60-9de1-42e9-b5d7-d045425df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28029E-9C75-4EA3-BDE2-76E87E884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17A337-9610-47C4-9A1F-EC754965A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9c7631-87d0-439a-8913-f6b6ac732baa"/>
    <ds:schemaRef ds:uri="01ea0f60-9de1-42e9-b5d7-d045425df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512ACA-D2BA-49D5-BF05-C3EA030E51A3}">
  <ds:schemaRefs>
    <ds:schemaRef ds:uri="809c7631-87d0-439a-8913-f6b6ac732baa"/>
    <ds:schemaRef ds:uri="01ea0f60-9de1-42e9-b5d7-d045425df0c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, Susan E.</dc:creator>
  <cp:keywords/>
  <dc:description/>
  <cp:lastModifiedBy>Dellone, Julie A.</cp:lastModifiedBy>
  <cp:revision>6</cp:revision>
  <dcterms:created xsi:type="dcterms:W3CDTF">2020-04-02T22:04:00Z</dcterms:created>
  <dcterms:modified xsi:type="dcterms:W3CDTF">2020-04-02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37BF0EE52D8439C533A01BECEEEC3</vt:lpwstr>
  </property>
</Properties>
</file>